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&amp;G Glob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reth Edgecomb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80 936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uglas James Bygrav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andg.global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A42F3F7" w:rsidR="00661C78" w:rsidRDefault="00C047B5">
      <w:r>
        <w:rPr>
          <w:noProof/>
        </w:rPr>
        <w:drawing>
          <wp:inline distT="0" distB="0" distL="0" distR="0" wp14:anchorId="60F5EDE7" wp14:editId="1F256FE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047B5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